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3E28A5" w14:textId="77777777" w:rsidR="00273205" w:rsidRDefault="00273205" w:rsidP="00273205">
      <w:r>
        <w:t xml:space="preserve">Personal Development Plan  </w:t>
      </w:r>
    </w:p>
    <w:p w14:paraId="5E5AEE76" w14:textId="77777777" w:rsidR="00273205" w:rsidRDefault="00273205" w:rsidP="00273205">
      <w:r>
        <w:t>A development plan is a key component of a performance management plan because it guides performance improvement and helps with employee buy-in. Create a short-term development plan (1-2 years) and a long-term development plan (3-5 years) for yourself. In your plan, address these items:</w:t>
      </w:r>
    </w:p>
    <w:p w14:paraId="617B1CAD" w14:textId="77777777" w:rsidR="00273205" w:rsidRDefault="00273205" w:rsidP="00273205"/>
    <w:p w14:paraId="4B0803B2" w14:textId="77777777" w:rsidR="00273205" w:rsidRDefault="00273205" w:rsidP="00273205">
      <w:r>
        <w:t>Development objectives,</w:t>
      </w:r>
    </w:p>
    <w:p w14:paraId="0D829E41" w14:textId="77777777" w:rsidR="00273205" w:rsidRDefault="00273205" w:rsidP="00273205">
      <w:r>
        <w:t>How skills will be acquired,</w:t>
      </w:r>
    </w:p>
    <w:p w14:paraId="66FDEE3D" w14:textId="77777777" w:rsidR="00273205" w:rsidRDefault="00273205" w:rsidP="00273205">
      <w:r>
        <w:t>A timeline for acquisition, and</w:t>
      </w:r>
    </w:p>
    <w:p w14:paraId="36A99711" w14:textId="77777777" w:rsidR="00273205" w:rsidRDefault="00273205" w:rsidP="00273205">
      <w:r>
        <w:t>Standards and measures for assessing improvement.</w:t>
      </w:r>
    </w:p>
    <w:p w14:paraId="23153926" w14:textId="77777777" w:rsidR="00273205" w:rsidRDefault="00273205" w:rsidP="00273205">
      <w:r>
        <w:t>Keep the following in mind:</w:t>
      </w:r>
    </w:p>
    <w:p w14:paraId="003E35B5" w14:textId="77777777" w:rsidR="00273205" w:rsidRDefault="00273205" w:rsidP="00273205"/>
    <w:p w14:paraId="6D9F1E7E" w14:textId="77777777" w:rsidR="00273205" w:rsidRDefault="00273205" w:rsidP="00273205">
      <w:r>
        <w:t>You are writing your own development plan. First, complete an assessment of your professional needs and/or deficiencies and career plans (e.g., complete HCM degree) and then write the plan. Assume you are submitting the development plan to your faculty member, the manager.</w:t>
      </w:r>
    </w:p>
    <w:p w14:paraId="0C61BB65" w14:textId="77777777" w:rsidR="00273205" w:rsidRDefault="00273205" w:rsidP="00273205">
      <w:r>
        <w:t xml:space="preserve">With the exception of a cover page, no citations or references are required for this assignment. This should be an honest assessment of your professional needs/deficiencies and career plans. </w:t>
      </w:r>
    </w:p>
    <w:p w14:paraId="1C5EB7AF" w14:textId="77777777" w:rsidR="00273205" w:rsidRDefault="00273205" w:rsidP="00273205">
      <w:r>
        <w:t xml:space="preserve">Your plan should be organized in a clearly labeled table with appropriate headings. </w:t>
      </w:r>
    </w:p>
    <w:p w14:paraId="1F66C3A7" w14:textId="78B96B92" w:rsidR="00D15BD5" w:rsidRDefault="00273205" w:rsidP="00273205">
      <w:r>
        <w:t>For      examples of templates for development plans please see: https://www.template.net/business/word-templates/personal-development-plan-template/</w:t>
      </w:r>
    </w:p>
    <w:sectPr w:rsidR="00D15B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8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TY2szQ1NzO1NDFV0lEKTi0uzszPAykwrAUAAkPruCwAAAA="/>
  </w:docVars>
  <w:rsids>
    <w:rsidRoot w:val="00273205"/>
    <w:rsid w:val="00273205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ACE2BF"/>
  <w15:chartTrackingRefBased/>
  <w15:docId w15:val="{2DB43F21-4FE5-4727-A1AE-5D7F471F9B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6</Words>
  <Characters>1006</Characters>
  <Application>Microsoft Office Word</Application>
  <DocSecurity>0</DocSecurity>
  <Lines>8</Lines>
  <Paragraphs>2</Paragraphs>
  <ScaleCrop>false</ScaleCrop>
  <Company/>
  <LinksUpToDate>false</LinksUpToDate>
  <CharactersWithSpaces>1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1-11-22T11:16:00Z</dcterms:created>
  <dcterms:modified xsi:type="dcterms:W3CDTF">2021-11-22T11:16:00Z</dcterms:modified>
</cp:coreProperties>
</file>